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5F4D" w:rsidRPr="00ED6C98" w:rsidRDefault="00034A4D" w:rsidP="00745F4D">
      <w:pPr>
        <w:pStyle w:val="Cmsor2"/>
        <w:spacing w:line="240" w:lineRule="auto"/>
        <w:ind w:left="0" w:right="0"/>
        <w:jc w:val="center"/>
        <w:rPr>
          <w:b/>
          <w:spacing w:val="-2"/>
          <w:sz w:val="32"/>
          <w:szCs w:val="32"/>
        </w:rPr>
      </w:pPr>
      <w:r>
        <w:rPr>
          <w:b/>
          <w:spacing w:val="-2"/>
          <w:sz w:val="32"/>
          <w:szCs w:val="32"/>
        </w:rPr>
        <w:t>BTKM</w:t>
      </w:r>
      <w:r w:rsidR="00032661">
        <w:rPr>
          <w:b/>
          <w:spacing w:val="-2"/>
          <w:sz w:val="32"/>
          <w:szCs w:val="32"/>
        </w:rPr>
        <w:t>108</w:t>
      </w:r>
      <w:r>
        <w:rPr>
          <w:b/>
          <w:spacing w:val="-2"/>
          <w:sz w:val="32"/>
          <w:szCs w:val="32"/>
        </w:rPr>
        <w:t xml:space="preserve">BA Személyközi kommunikáció </w:t>
      </w:r>
      <w:r w:rsidR="00E53F04">
        <w:rPr>
          <w:b/>
          <w:spacing w:val="-2"/>
          <w:sz w:val="32"/>
          <w:szCs w:val="32"/>
        </w:rPr>
        <w:t>1</w:t>
      </w:r>
      <w:r>
        <w:rPr>
          <w:b/>
          <w:spacing w:val="-2"/>
          <w:sz w:val="32"/>
          <w:szCs w:val="32"/>
        </w:rPr>
        <w:t>.</w:t>
      </w:r>
    </w:p>
    <w:p w:rsidR="00D7437A" w:rsidRPr="00ED6C98" w:rsidRDefault="00D7437A" w:rsidP="00D7437A">
      <w:pPr>
        <w:jc w:val="center"/>
        <w:rPr>
          <w:sz w:val="28"/>
          <w:szCs w:val="28"/>
        </w:rPr>
      </w:pPr>
      <w:r w:rsidRPr="00ED6C98">
        <w:rPr>
          <w:sz w:val="28"/>
          <w:szCs w:val="28"/>
        </w:rPr>
        <w:t>Oktató</w:t>
      </w:r>
      <w:r w:rsidR="00884305">
        <w:rPr>
          <w:sz w:val="28"/>
          <w:szCs w:val="28"/>
        </w:rPr>
        <w:t>: Dr. Váró Kata Anna</w:t>
      </w:r>
    </w:p>
    <w:p w:rsidR="00D7437A" w:rsidRPr="00911132" w:rsidRDefault="00D7437A" w:rsidP="00D7437A">
      <w:pPr>
        <w:jc w:val="center"/>
        <w:rPr>
          <w:iCs/>
          <w:sz w:val="28"/>
          <w:szCs w:val="28"/>
        </w:rPr>
      </w:pPr>
      <w:r w:rsidRPr="00ED6C98">
        <w:rPr>
          <w:i/>
          <w:sz w:val="28"/>
          <w:szCs w:val="28"/>
        </w:rPr>
        <w:t>Időpont és helyszín</w:t>
      </w:r>
      <w:r w:rsidR="00884305" w:rsidRPr="009F024C">
        <w:rPr>
          <w:i/>
          <w:sz w:val="28"/>
          <w:szCs w:val="28"/>
        </w:rPr>
        <w:t>:</w:t>
      </w:r>
      <w:r w:rsidR="00C61DA1" w:rsidRPr="009F024C">
        <w:rPr>
          <w:i/>
          <w:sz w:val="28"/>
          <w:szCs w:val="28"/>
        </w:rPr>
        <w:t xml:space="preserve"> </w:t>
      </w:r>
      <w:r w:rsidR="00581425">
        <w:rPr>
          <w:i/>
          <w:sz w:val="28"/>
          <w:szCs w:val="28"/>
        </w:rPr>
        <w:t xml:space="preserve">szerda </w:t>
      </w:r>
      <w:r w:rsidR="00C61DA1" w:rsidRPr="009F024C">
        <w:rPr>
          <w:i/>
          <w:sz w:val="28"/>
          <w:szCs w:val="28"/>
        </w:rPr>
        <w:t>16-18-ig és 18-2</w:t>
      </w:r>
      <w:r w:rsidR="00E51F84">
        <w:rPr>
          <w:i/>
          <w:sz w:val="28"/>
          <w:szCs w:val="28"/>
        </w:rPr>
        <w:t>0</w:t>
      </w:r>
      <w:r w:rsidR="00C61DA1" w:rsidRPr="009F024C">
        <w:rPr>
          <w:i/>
          <w:sz w:val="28"/>
          <w:szCs w:val="28"/>
        </w:rPr>
        <w:t>-ig</w:t>
      </w:r>
      <w:r w:rsidR="009F024C" w:rsidRPr="009F024C">
        <w:rPr>
          <w:i/>
          <w:sz w:val="28"/>
          <w:szCs w:val="28"/>
        </w:rPr>
        <w:t>;</w:t>
      </w:r>
      <w:r w:rsidR="00884305">
        <w:rPr>
          <w:i/>
          <w:sz w:val="28"/>
          <w:szCs w:val="28"/>
        </w:rPr>
        <w:t xml:space="preserve"> </w:t>
      </w:r>
      <w:r w:rsidR="00E53F04">
        <w:rPr>
          <w:iCs/>
          <w:sz w:val="28"/>
          <w:szCs w:val="28"/>
        </w:rPr>
        <w:t>1</w:t>
      </w:r>
      <w:r w:rsidR="00911132">
        <w:rPr>
          <w:iCs/>
          <w:sz w:val="28"/>
          <w:szCs w:val="28"/>
        </w:rPr>
        <w:t>/1.</w:t>
      </w:r>
    </w:p>
    <w:p w:rsidR="004362EC" w:rsidRDefault="004362EC"/>
    <w:p w:rsidR="00745F4D" w:rsidRDefault="00745F4D"/>
    <w:p w:rsidR="004362EC" w:rsidRPr="003812B0" w:rsidRDefault="004362EC">
      <w:pPr>
        <w:pStyle w:val="Cmsor2"/>
        <w:spacing w:line="240" w:lineRule="auto"/>
        <w:ind w:left="0" w:right="0"/>
        <w:rPr>
          <w:b/>
          <w:szCs w:val="24"/>
        </w:rPr>
      </w:pPr>
      <w:r w:rsidRPr="003812B0">
        <w:rPr>
          <w:b/>
          <w:szCs w:val="24"/>
        </w:rPr>
        <w:t xml:space="preserve">A </w:t>
      </w:r>
      <w:r w:rsidR="003812B0">
        <w:rPr>
          <w:b/>
          <w:szCs w:val="24"/>
        </w:rPr>
        <w:t>kurzus</w:t>
      </w:r>
      <w:r w:rsidRPr="003812B0">
        <w:rPr>
          <w:b/>
          <w:szCs w:val="24"/>
        </w:rPr>
        <w:t xml:space="preserve"> leírása</w:t>
      </w:r>
    </w:p>
    <w:p w:rsidR="006C01F5" w:rsidRDefault="006A0F27" w:rsidP="003C2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>
        <w:t>A kurzus bevezetőt kínál a</w:t>
      </w:r>
      <w:r w:rsidR="004F37D5">
        <w:t xml:space="preserve"> professzionális kommunikáció</w:t>
      </w:r>
      <w:r w:rsidR="00911132">
        <w:t xml:space="preserve"> alapelemeibe. </w:t>
      </w:r>
      <w:r w:rsidR="00C147B6">
        <w:t xml:space="preserve">A félév során </w:t>
      </w:r>
      <w:r w:rsidR="00350EB5">
        <w:t>szó lesz a</w:t>
      </w:r>
      <w:r w:rsidR="00D236F6">
        <w:t xml:space="preserve"> munkahelyi és üzleti</w:t>
      </w:r>
      <w:r w:rsidR="00350EB5">
        <w:t xml:space="preserve"> dress code</w:t>
      </w:r>
      <w:r w:rsidR="00D236F6">
        <w:t>-ról, a</w:t>
      </w:r>
      <w:r w:rsidR="00937495">
        <w:t>z állásinterjú</w:t>
      </w:r>
      <w:r w:rsidR="00111A5D">
        <w:t>kra való felkészülésről, azok menet</w:t>
      </w:r>
      <w:r w:rsidR="00111A5D">
        <w:t>é</w:t>
      </w:r>
      <w:r w:rsidR="00111A5D">
        <w:t>ről és különböző kérdéseiről az HR és a jelöltek szempontjából</w:t>
      </w:r>
      <w:r w:rsidR="00433A08">
        <w:t>. A hallgatók betekintést ka</w:t>
      </w:r>
      <w:r w:rsidR="00433A08">
        <w:t>p</w:t>
      </w:r>
      <w:r w:rsidR="00433A08">
        <w:t>nak a szervezeti kommunikáció különböző formáiba</w:t>
      </w:r>
      <w:r w:rsidR="00441160">
        <w:t xml:space="preserve">, a </w:t>
      </w:r>
      <w:r w:rsidR="00C17C41">
        <w:t>munkahelyen</w:t>
      </w:r>
      <w:r w:rsidR="006343F0">
        <w:t xml:space="preserve"> adódó</w:t>
      </w:r>
      <w:r>
        <w:t xml:space="preserve"> leggyakoribb konfliktus</w:t>
      </w:r>
      <w:r w:rsidR="00C17C41">
        <w:t>helyzetekbe</w:t>
      </w:r>
      <w:r w:rsidR="00E919ED">
        <w:t xml:space="preserve"> és</w:t>
      </w:r>
      <w:r w:rsidR="00214F19">
        <w:t xml:space="preserve"> </w:t>
      </w:r>
      <w:r>
        <w:t>azo</w:t>
      </w:r>
      <w:r w:rsidR="00214F19">
        <w:t>k lehetséges rendezési módjaiba. Az elméleti áttekintés mellett gyakorlati példákon keresztül vizsgáljuk</w:t>
      </w:r>
      <w:r w:rsidR="00381869">
        <w:t xml:space="preserve"> </w:t>
      </w:r>
      <w:r w:rsidR="00A745ED">
        <w:t>a</w:t>
      </w:r>
      <w:r w:rsidR="00585B93">
        <w:t>z említett témaköröket.</w:t>
      </w:r>
    </w:p>
    <w:p w:rsidR="003C29AD" w:rsidRDefault="003C29AD" w:rsidP="003C2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</w:p>
    <w:p w:rsidR="003C29AD" w:rsidRDefault="003C29AD" w:rsidP="003C2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</w:p>
    <w:p w:rsidR="003C29AD" w:rsidRDefault="003C29AD" w:rsidP="003C2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</w:p>
    <w:p w:rsidR="006C01F5" w:rsidRDefault="006C01F5">
      <w:pPr>
        <w:jc w:val="both"/>
        <w:rPr>
          <w:szCs w:val="24"/>
          <w:u w:val="single"/>
        </w:rPr>
      </w:pPr>
    </w:p>
    <w:p w:rsidR="004362EC" w:rsidRPr="003812B0" w:rsidRDefault="004362EC">
      <w:pPr>
        <w:jc w:val="both"/>
        <w:rPr>
          <w:b/>
          <w:szCs w:val="24"/>
        </w:rPr>
      </w:pPr>
      <w:r w:rsidRPr="003812B0">
        <w:rPr>
          <w:b/>
          <w:szCs w:val="24"/>
        </w:rPr>
        <w:t>Követelmények, feladatok</w:t>
      </w:r>
    </w:p>
    <w:p w:rsidR="003812B0" w:rsidRDefault="00585B93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 hallgatóknak </w:t>
      </w:r>
      <w:r w:rsidR="007C39C0">
        <w:t>egy</w:t>
      </w:r>
      <w:r w:rsidR="004B2DD5">
        <w:t xml:space="preserve"> </w:t>
      </w:r>
      <w:r w:rsidR="0048396C">
        <w:t>3</w:t>
      </w:r>
      <w:r w:rsidR="004B2DD5">
        <w:t>-5 oldalas (Times New Roman, 12-es betűméret</w:t>
      </w:r>
      <w:r w:rsidR="0048396C">
        <w:t>, egyes sortáv</w:t>
      </w:r>
      <w:r w:rsidR="004B2DD5">
        <w:t>)</w:t>
      </w:r>
      <w:r w:rsidR="0029740E">
        <w:t xml:space="preserve"> </w:t>
      </w:r>
      <w:r w:rsidR="002F58C4">
        <w:t>esett</w:t>
      </w:r>
      <w:r w:rsidR="002F58C4">
        <w:t>a</w:t>
      </w:r>
      <w:r w:rsidR="002F58C4">
        <w:t xml:space="preserve">nulmányt kell hozniuk saját </w:t>
      </w:r>
      <w:r w:rsidR="00441160">
        <w:t xml:space="preserve">állásinterjú vagy </w:t>
      </w:r>
      <w:r w:rsidR="00C0682C">
        <w:t>konflikt</w:t>
      </w:r>
      <w:r w:rsidR="00E615DA">
        <w:t xml:space="preserve">ushelyzet </w:t>
      </w:r>
      <w:r w:rsidR="00AE04CC">
        <w:t xml:space="preserve">bemutatása és elemzése az órákon tanultak </w:t>
      </w:r>
      <w:r w:rsidR="003662CE">
        <w:t>és a kiadott szakirodalom alapján.</w:t>
      </w:r>
      <w:r w:rsidR="006179DB">
        <w:t xml:space="preserve"> A beadandó határideje: </w:t>
      </w:r>
      <w:r w:rsidR="00097DBE">
        <w:t>december</w:t>
      </w:r>
      <w:r w:rsidR="006179DB">
        <w:t xml:space="preserve"> 10.</w:t>
      </w:r>
    </w:p>
    <w:p w:rsidR="003812B0" w:rsidRDefault="003812B0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3812B0" w:rsidRPr="003812B0" w:rsidRDefault="003812B0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4362EC" w:rsidRPr="00CC7863" w:rsidRDefault="004362EC">
      <w:pPr>
        <w:jc w:val="both"/>
        <w:rPr>
          <w:szCs w:val="24"/>
          <w:u w:val="single"/>
        </w:rPr>
      </w:pPr>
    </w:p>
    <w:p w:rsidR="004362EC" w:rsidRPr="003812B0" w:rsidRDefault="003812B0">
      <w:pPr>
        <w:jc w:val="both"/>
        <w:rPr>
          <w:b/>
          <w:szCs w:val="24"/>
        </w:rPr>
      </w:pPr>
      <w:r>
        <w:rPr>
          <w:b/>
          <w:szCs w:val="24"/>
        </w:rPr>
        <w:t>Témakörök</w:t>
      </w:r>
    </w:p>
    <w:p w:rsidR="003812B0" w:rsidRDefault="003812B0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Cs w:val="24"/>
        </w:rPr>
      </w:pPr>
      <w:r>
        <w:rPr>
          <w:szCs w:val="24"/>
        </w:rPr>
        <w:t>1.</w:t>
      </w:r>
      <w:r w:rsidR="003662CE">
        <w:rPr>
          <w:szCs w:val="24"/>
        </w:rPr>
        <w:t xml:space="preserve"> Orientáció; </w:t>
      </w:r>
      <w:r w:rsidR="00097DBE">
        <w:rPr>
          <w:szCs w:val="24"/>
        </w:rPr>
        <w:t>A félév főbb témaköreinek és feladatainak áttekintése</w:t>
      </w:r>
    </w:p>
    <w:p w:rsidR="003812B0" w:rsidRDefault="003812B0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Cs w:val="24"/>
        </w:rPr>
      </w:pPr>
      <w:r>
        <w:rPr>
          <w:szCs w:val="24"/>
        </w:rPr>
        <w:t>2.</w:t>
      </w:r>
      <w:r w:rsidR="001270B4">
        <w:rPr>
          <w:szCs w:val="24"/>
        </w:rPr>
        <w:t xml:space="preserve"> </w:t>
      </w:r>
      <w:r w:rsidR="00097DBE">
        <w:rPr>
          <w:szCs w:val="24"/>
        </w:rPr>
        <w:t xml:space="preserve">A professzionális kommunikáció alapjai, </w:t>
      </w:r>
      <w:r w:rsidR="00AE4C7A">
        <w:rPr>
          <w:szCs w:val="24"/>
        </w:rPr>
        <w:t xml:space="preserve">munkahelyi etikett </w:t>
      </w:r>
    </w:p>
    <w:p w:rsidR="003812B0" w:rsidRDefault="003812B0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Cs w:val="24"/>
        </w:rPr>
      </w:pPr>
      <w:r>
        <w:rPr>
          <w:szCs w:val="24"/>
        </w:rPr>
        <w:t>3.</w:t>
      </w:r>
      <w:r w:rsidR="001270B4">
        <w:rPr>
          <w:szCs w:val="24"/>
        </w:rPr>
        <w:t xml:space="preserve"> </w:t>
      </w:r>
      <w:r w:rsidR="00097DBE">
        <w:rPr>
          <w:szCs w:val="24"/>
        </w:rPr>
        <w:t>Dress code (nők)</w:t>
      </w:r>
    </w:p>
    <w:p w:rsidR="003812B0" w:rsidRDefault="003812B0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Cs w:val="24"/>
        </w:rPr>
      </w:pPr>
      <w:r>
        <w:rPr>
          <w:szCs w:val="24"/>
        </w:rPr>
        <w:t>4.</w:t>
      </w:r>
      <w:r w:rsidR="00B06D9A">
        <w:rPr>
          <w:szCs w:val="24"/>
        </w:rPr>
        <w:t xml:space="preserve"> </w:t>
      </w:r>
      <w:r w:rsidR="00097DBE">
        <w:rPr>
          <w:szCs w:val="24"/>
        </w:rPr>
        <w:t>Dress code (férfiak)</w:t>
      </w:r>
    </w:p>
    <w:p w:rsidR="003812B0" w:rsidRDefault="003812B0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Cs w:val="24"/>
        </w:rPr>
      </w:pPr>
      <w:r>
        <w:rPr>
          <w:szCs w:val="24"/>
        </w:rPr>
        <w:t>5.</w:t>
      </w:r>
      <w:r w:rsidR="00B06D9A">
        <w:rPr>
          <w:szCs w:val="24"/>
        </w:rPr>
        <w:t xml:space="preserve"> </w:t>
      </w:r>
      <w:r w:rsidR="00AE4C7A">
        <w:rPr>
          <w:szCs w:val="24"/>
        </w:rPr>
        <w:t>A</w:t>
      </w:r>
      <w:r w:rsidR="00097DBE">
        <w:rPr>
          <w:szCs w:val="24"/>
        </w:rPr>
        <w:t xml:space="preserve">z állásinterjú </w:t>
      </w:r>
      <w:r w:rsidR="00AE4C7A">
        <w:rPr>
          <w:szCs w:val="24"/>
        </w:rPr>
        <w:t>I. általános felkészülés, általános kérdések</w:t>
      </w:r>
    </w:p>
    <w:p w:rsidR="003812B0" w:rsidRDefault="003812B0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Cs w:val="24"/>
        </w:rPr>
      </w:pPr>
      <w:r>
        <w:rPr>
          <w:szCs w:val="24"/>
        </w:rPr>
        <w:t>6.</w:t>
      </w:r>
      <w:r w:rsidR="007E4647">
        <w:rPr>
          <w:szCs w:val="24"/>
        </w:rPr>
        <w:t xml:space="preserve"> </w:t>
      </w:r>
      <w:r w:rsidR="00AE4C7A">
        <w:rPr>
          <w:szCs w:val="24"/>
        </w:rPr>
        <w:t xml:space="preserve">Az állásinterjú II. </w:t>
      </w:r>
      <w:r w:rsidR="009B4249">
        <w:rPr>
          <w:szCs w:val="24"/>
        </w:rPr>
        <w:t xml:space="preserve">behavioral questions, pszichológiai és </w:t>
      </w:r>
      <w:r w:rsidR="00574DF5">
        <w:rPr>
          <w:szCs w:val="24"/>
        </w:rPr>
        <w:t>pszichometriai tesztek</w:t>
      </w:r>
    </w:p>
    <w:p w:rsidR="003812B0" w:rsidRDefault="003812B0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Cs w:val="24"/>
        </w:rPr>
      </w:pPr>
      <w:r>
        <w:rPr>
          <w:szCs w:val="24"/>
        </w:rPr>
        <w:t>7.</w:t>
      </w:r>
      <w:r w:rsidR="007E4647">
        <w:rPr>
          <w:szCs w:val="24"/>
        </w:rPr>
        <w:t xml:space="preserve"> </w:t>
      </w:r>
      <w:r w:rsidR="00574DF5">
        <w:rPr>
          <w:szCs w:val="24"/>
        </w:rPr>
        <w:t>Az állásinterjú III. trükkös kérdések</w:t>
      </w:r>
      <w:r w:rsidR="00887FCD">
        <w:rPr>
          <w:szCs w:val="24"/>
        </w:rPr>
        <w:t>, logikai feladatok és</w:t>
      </w:r>
      <w:r w:rsidR="00DE0828">
        <w:rPr>
          <w:szCs w:val="24"/>
        </w:rPr>
        <w:t xml:space="preserve"> a</w:t>
      </w:r>
      <w:r w:rsidR="00887FCD">
        <w:rPr>
          <w:szCs w:val="24"/>
        </w:rPr>
        <w:t xml:space="preserve"> </w:t>
      </w:r>
      <w:r w:rsidR="0006186C">
        <w:rPr>
          <w:szCs w:val="24"/>
        </w:rPr>
        <w:t>problémamegoldó</w:t>
      </w:r>
      <w:r w:rsidR="00DE0828">
        <w:rPr>
          <w:szCs w:val="24"/>
        </w:rPr>
        <w:t>készség tes</w:t>
      </w:r>
      <w:r w:rsidR="00DE0828">
        <w:rPr>
          <w:szCs w:val="24"/>
        </w:rPr>
        <w:t>z</w:t>
      </w:r>
      <w:r w:rsidR="00DE0828">
        <w:rPr>
          <w:szCs w:val="24"/>
        </w:rPr>
        <w:t>telésére szolgáló feladatok</w:t>
      </w:r>
      <w:r w:rsidR="0006186C">
        <w:rPr>
          <w:szCs w:val="24"/>
        </w:rPr>
        <w:t xml:space="preserve"> </w:t>
      </w:r>
    </w:p>
    <w:p w:rsidR="003812B0" w:rsidRDefault="003812B0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Cs w:val="24"/>
        </w:rPr>
      </w:pPr>
      <w:r>
        <w:rPr>
          <w:szCs w:val="24"/>
        </w:rPr>
        <w:t>8.</w:t>
      </w:r>
      <w:r w:rsidR="00880253">
        <w:rPr>
          <w:szCs w:val="24"/>
        </w:rPr>
        <w:t xml:space="preserve"> </w:t>
      </w:r>
      <w:r w:rsidR="008A5920">
        <w:rPr>
          <w:szCs w:val="24"/>
        </w:rPr>
        <w:t>A szervezeti kommunikáció alapjai és</w:t>
      </w:r>
      <w:r w:rsidR="00EB01ED">
        <w:rPr>
          <w:szCs w:val="24"/>
        </w:rPr>
        <w:t xml:space="preserve"> formái I. </w:t>
      </w:r>
    </w:p>
    <w:p w:rsidR="003812B0" w:rsidRDefault="003812B0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Cs w:val="24"/>
        </w:rPr>
      </w:pPr>
      <w:r>
        <w:rPr>
          <w:szCs w:val="24"/>
        </w:rPr>
        <w:t>9.</w:t>
      </w:r>
      <w:r w:rsidR="00880253">
        <w:rPr>
          <w:szCs w:val="24"/>
        </w:rPr>
        <w:t xml:space="preserve"> </w:t>
      </w:r>
      <w:r w:rsidR="008A5920">
        <w:rPr>
          <w:szCs w:val="24"/>
        </w:rPr>
        <w:t>Konzultációs hét</w:t>
      </w:r>
    </w:p>
    <w:p w:rsidR="00EB01ED" w:rsidRDefault="003812B0" w:rsidP="00EB01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Cs w:val="24"/>
        </w:rPr>
      </w:pPr>
      <w:r>
        <w:rPr>
          <w:szCs w:val="24"/>
        </w:rPr>
        <w:t>10.</w:t>
      </w:r>
      <w:r w:rsidR="0000665E">
        <w:rPr>
          <w:szCs w:val="24"/>
        </w:rPr>
        <w:t xml:space="preserve"> </w:t>
      </w:r>
      <w:r w:rsidR="00EB01ED">
        <w:rPr>
          <w:szCs w:val="24"/>
        </w:rPr>
        <w:t>A szervezeti kommunikáció alapjai és formái II.</w:t>
      </w:r>
    </w:p>
    <w:p w:rsidR="003812B0" w:rsidRDefault="003812B0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Cs w:val="24"/>
        </w:rPr>
      </w:pPr>
      <w:r>
        <w:rPr>
          <w:szCs w:val="24"/>
        </w:rPr>
        <w:t>11.</w:t>
      </w:r>
      <w:r w:rsidR="00223C99">
        <w:rPr>
          <w:szCs w:val="24"/>
        </w:rPr>
        <w:t xml:space="preserve"> </w:t>
      </w:r>
      <w:r w:rsidR="00EB01ED">
        <w:rPr>
          <w:szCs w:val="24"/>
        </w:rPr>
        <w:t>Belső kommunikáció</w:t>
      </w:r>
      <w:r w:rsidR="00D94588">
        <w:rPr>
          <w:szCs w:val="24"/>
        </w:rPr>
        <w:t xml:space="preserve">, információáramlás </w:t>
      </w:r>
    </w:p>
    <w:p w:rsidR="003812B0" w:rsidRDefault="003812B0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Cs w:val="24"/>
        </w:rPr>
      </w:pPr>
      <w:r>
        <w:rPr>
          <w:szCs w:val="24"/>
        </w:rPr>
        <w:t>12.</w:t>
      </w:r>
      <w:r w:rsidR="007744DA">
        <w:rPr>
          <w:szCs w:val="24"/>
        </w:rPr>
        <w:t xml:space="preserve"> </w:t>
      </w:r>
      <w:r w:rsidR="003110E8">
        <w:rPr>
          <w:szCs w:val="24"/>
        </w:rPr>
        <w:t>Munkahelyi konfliktusok, a k</w:t>
      </w:r>
      <w:r w:rsidR="00D94588">
        <w:rPr>
          <w:szCs w:val="24"/>
        </w:rPr>
        <w:t>ommunikációból adódó m</w:t>
      </w:r>
      <w:r w:rsidR="007744DA">
        <w:rPr>
          <w:szCs w:val="24"/>
        </w:rPr>
        <w:t>unkahelyi konfliktusok</w:t>
      </w:r>
    </w:p>
    <w:p w:rsidR="003812B0" w:rsidRDefault="003812B0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Cs w:val="24"/>
        </w:rPr>
      </w:pPr>
      <w:r>
        <w:rPr>
          <w:szCs w:val="24"/>
        </w:rPr>
        <w:t>13.</w:t>
      </w:r>
      <w:r w:rsidR="0093590B">
        <w:rPr>
          <w:szCs w:val="24"/>
        </w:rPr>
        <w:t xml:space="preserve"> </w:t>
      </w:r>
      <w:r w:rsidR="003110E8">
        <w:rPr>
          <w:szCs w:val="24"/>
        </w:rPr>
        <w:t xml:space="preserve">A kommunikációból adódó munkahelyi konfliktusok elkerülése, illetve </w:t>
      </w:r>
      <w:r w:rsidR="00A25764">
        <w:rPr>
          <w:szCs w:val="24"/>
        </w:rPr>
        <w:t>lehetséges mego</w:t>
      </w:r>
      <w:r w:rsidR="00A25764">
        <w:rPr>
          <w:szCs w:val="24"/>
        </w:rPr>
        <w:t>l</w:t>
      </w:r>
      <w:r w:rsidR="00A25764">
        <w:rPr>
          <w:szCs w:val="24"/>
        </w:rPr>
        <w:t>dásai</w:t>
      </w:r>
    </w:p>
    <w:p w:rsidR="003812B0" w:rsidRDefault="003812B0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szCs w:val="24"/>
        </w:rPr>
      </w:pPr>
      <w:r>
        <w:rPr>
          <w:szCs w:val="24"/>
        </w:rPr>
        <w:t>14.</w:t>
      </w:r>
      <w:r w:rsidR="00127B8B">
        <w:rPr>
          <w:szCs w:val="24"/>
        </w:rPr>
        <w:t xml:space="preserve"> A kurzus zárása</w:t>
      </w:r>
      <w:r w:rsidR="00A25764">
        <w:rPr>
          <w:szCs w:val="24"/>
        </w:rPr>
        <w:t>; a tanultak összegzése</w:t>
      </w:r>
    </w:p>
    <w:p w:rsidR="003812B0" w:rsidRPr="00CC7863" w:rsidRDefault="003812B0">
      <w:pPr>
        <w:ind w:left="284" w:hanging="284"/>
        <w:jc w:val="both"/>
        <w:rPr>
          <w:szCs w:val="24"/>
        </w:rPr>
      </w:pPr>
    </w:p>
    <w:p w:rsidR="00A83DBF" w:rsidRDefault="000D0B5F" w:rsidP="00C14362">
      <w:pPr>
        <w:jc w:val="both"/>
        <w:rPr>
          <w:b/>
          <w:szCs w:val="24"/>
        </w:rPr>
      </w:pPr>
      <w:r>
        <w:rPr>
          <w:b/>
          <w:szCs w:val="24"/>
        </w:rPr>
        <w:t>Kötelező és ajánlott szak</w:t>
      </w:r>
      <w:r w:rsidR="000D36F5" w:rsidRPr="003812B0">
        <w:rPr>
          <w:b/>
          <w:szCs w:val="24"/>
        </w:rPr>
        <w:t>irodalom</w:t>
      </w:r>
    </w:p>
    <w:p w:rsidR="003812B0" w:rsidRDefault="00051C00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Cs w:val="24"/>
        </w:rPr>
      </w:pPr>
      <w:r>
        <w:rPr>
          <w:szCs w:val="24"/>
        </w:rPr>
        <w:t>A kurzus során a diákon feltüntet</w:t>
      </w:r>
      <w:r w:rsidR="00C84F9B">
        <w:rPr>
          <w:szCs w:val="24"/>
        </w:rPr>
        <w:t>ett szakirodalom, illetve az órákon kiadott és az eLearningbe feltöltött cikkek és tanulm</w:t>
      </w:r>
      <w:r w:rsidR="00A10560">
        <w:rPr>
          <w:szCs w:val="24"/>
        </w:rPr>
        <w:t>á</w:t>
      </w:r>
      <w:r w:rsidR="00C84F9B">
        <w:rPr>
          <w:szCs w:val="24"/>
        </w:rPr>
        <w:t>nyok.</w:t>
      </w:r>
    </w:p>
    <w:p w:rsidR="003812B0" w:rsidRDefault="003812B0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Cs w:val="24"/>
        </w:rPr>
      </w:pPr>
    </w:p>
    <w:p w:rsidR="000D0B5F" w:rsidRPr="003812B0" w:rsidRDefault="000D0B5F" w:rsidP="003812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Cs w:val="24"/>
        </w:rPr>
      </w:pPr>
    </w:p>
    <w:sectPr w:rsidR="000D0B5F" w:rsidRPr="003812B0" w:rsidSect="00096C67">
      <w:footerReference w:type="even" r:id="rId7"/>
      <w:pgSz w:w="11906" w:h="16838"/>
      <w:pgMar w:top="1417" w:right="1417" w:bottom="1417" w:left="1417" w:header="708" w:footer="969" w:gutter="0"/>
      <w:cols w:space="708"/>
      <w:rtlGutter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F625C" w:rsidRDefault="00FF625C">
      <w:r>
        <w:separator/>
      </w:r>
    </w:p>
  </w:endnote>
  <w:endnote w:type="continuationSeparator" w:id="0">
    <w:p w:rsidR="00FF625C" w:rsidRDefault="00FF625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101" w:rsidRDefault="00096C67">
    <w:pPr>
      <w:pStyle w:val="llb"/>
      <w:framePr w:wrap="auto" w:vAnchor="text" w:hAnchor="margin" w:xAlign="center" w:y="1"/>
      <w:rPr>
        <w:rStyle w:val="Oldalszm"/>
      </w:rPr>
    </w:pPr>
    <w:r>
      <w:rPr>
        <w:rStyle w:val="Oldalszm"/>
      </w:rPr>
      <w:fldChar w:fldCharType="begin"/>
    </w:r>
    <w:r w:rsidR="00231101"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:rsidR="00231101" w:rsidRDefault="00231101">
    <w:pPr>
      <w:pStyle w:val="llb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F625C" w:rsidRDefault="00FF625C">
      <w:r>
        <w:separator/>
      </w:r>
    </w:p>
  </w:footnote>
  <w:footnote w:type="continuationSeparator" w:id="0">
    <w:p w:rsidR="00FF625C" w:rsidRDefault="00FF625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A8612D"/>
    <w:multiLevelType w:val="singleLevel"/>
    <w:tmpl w:val="77FECDAE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>
    <w:nsid w:val="06EE1689"/>
    <w:multiLevelType w:val="singleLevel"/>
    <w:tmpl w:val="83D0437A"/>
    <w:lvl w:ilvl="0">
      <w:start w:val="2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hint="default"/>
        <w:sz w:val="24"/>
      </w:rPr>
    </w:lvl>
  </w:abstractNum>
  <w:abstractNum w:abstractNumId="2">
    <w:nsid w:val="114A6A17"/>
    <w:multiLevelType w:val="singleLevel"/>
    <w:tmpl w:val="9E280860"/>
    <w:lvl w:ilvl="0">
      <w:start w:val="9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>
    <w:nsid w:val="3B600ADE"/>
    <w:multiLevelType w:val="singleLevel"/>
    <w:tmpl w:val="2618DF22"/>
    <w:lvl w:ilvl="0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hint="default"/>
      </w:rPr>
    </w:lvl>
  </w:abstractNum>
  <w:abstractNum w:abstractNumId="4">
    <w:nsid w:val="6479399A"/>
    <w:multiLevelType w:val="singleLevel"/>
    <w:tmpl w:val="2F5A087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 w:hint="default"/>
      </w:rPr>
    </w:lvl>
  </w:abstractNum>
  <w:abstractNum w:abstractNumId="5">
    <w:nsid w:val="7B263CBA"/>
    <w:multiLevelType w:val="singleLevel"/>
    <w:tmpl w:val="E320CB56"/>
    <w:lvl w:ilvl="0">
      <w:start w:val="1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79"/>
  <w:embedSystemFonts/>
  <w:stylePaneFormatFilter w:val="3F01"/>
  <w:doNotTrackMoves/>
  <w:defaultTabStop w:val="708"/>
  <w:autoHyphenation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yMDQxNzY2NzMxMjG1MDZR0lEKTi0uzszPAykwrAUAIDiFaywAAAA="/>
  </w:docVars>
  <w:rsids>
    <w:rsidRoot w:val="00432F8B"/>
    <w:rsid w:val="0000665E"/>
    <w:rsid w:val="00030564"/>
    <w:rsid w:val="00030E25"/>
    <w:rsid w:val="00032661"/>
    <w:rsid w:val="00034A4D"/>
    <w:rsid w:val="00044D36"/>
    <w:rsid w:val="00046112"/>
    <w:rsid w:val="00051C00"/>
    <w:rsid w:val="000530D6"/>
    <w:rsid w:val="0006186C"/>
    <w:rsid w:val="0006794A"/>
    <w:rsid w:val="00074DDD"/>
    <w:rsid w:val="000820D4"/>
    <w:rsid w:val="000937C5"/>
    <w:rsid w:val="000956E7"/>
    <w:rsid w:val="00096C67"/>
    <w:rsid w:val="00097DBE"/>
    <w:rsid w:val="000A6ED1"/>
    <w:rsid w:val="000B5DC9"/>
    <w:rsid w:val="000D0B5F"/>
    <w:rsid w:val="000D36F5"/>
    <w:rsid w:val="000D4A89"/>
    <w:rsid w:val="000E4876"/>
    <w:rsid w:val="000E4CF7"/>
    <w:rsid w:val="00111A5D"/>
    <w:rsid w:val="00117A35"/>
    <w:rsid w:val="0012503C"/>
    <w:rsid w:val="00126D0E"/>
    <w:rsid w:val="001270B4"/>
    <w:rsid w:val="00127B8B"/>
    <w:rsid w:val="001611A4"/>
    <w:rsid w:val="00162FE6"/>
    <w:rsid w:val="00165150"/>
    <w:rsid w:val="001723EA"/>
    <w:rsid w:val="00181368"/>
    <w:rsid w:val="001D3F58"/>
    <w:rsid w:val="001D5917"/>
    <w:rsid w:val="001E6065"/>
    <w:rsid w:val="00202FE5"/>
    <w:rsid w:val="00214F19"/>
    <w:rsid w:val="00223101"/>
    <w:rsid w:val="00223C99"/>
    <w:rsid w:val="00231101"/>
    <w:rsid w:val="00232F4E"/>
    <w:rsid w:val="002545A4"/>
    <w:rsid w:val="002605A8"/>
    <w:rsid w:val="00283580"/>
    <w:rsid w:val="002850E1"/>
    <w:rsid w:val="0029740E"/>
    <w:rsid w:val="002A74FD"/>
    <w:rsid w:val="002C432A"/>
    <w:rsid w:val="002C6A24"/>
    <w:rsid w:val="002D551E"/>
    <w:rsid w:val="002F35D7"/>
    <w:rsid w:val="002F58C4"/>
    <w:rsid w:val="00305E46"/>
    <w:rsid w:val="003110E8"/>
    <w:rsid w:val="00350EB5"/>
    <w:rsid w:val="003539D1"/>
    <w:rsid w:val="003604AC"/>
    <w:rsid w:val="003662CE"/>
    <w:rsid w:val="003706AE"/>
    <w:rsid w:val="003812B0"/>
    <w:rsid w:val="00381869"/>
    <w:rsid w:val="0038335C"/>
    <w:rsid w:val="003C29AD"/>
    <w:rsid w:val="003F2931"/>
    <w:rsid w:val="00413837"/>
    <w:rsid w:val="00415A5E"/>
    <w:rsid w:val="004238E4"/>
    <w:rsid w:val="00430A7C"/>
    <w:rsid w:val="00431D68"/>
    <w:rsid w:val="00432F8B"/>
    <w:rsid w:val="00433A08"/>
    <w:rsid w:val="004362EC"/>
    <w:rsid w:val="00441160"/>
    <w:rsid w:val="00447B2F"/>
    <w:rsid w:val="00455388"/>
    <w:rsid w:val="00462BB8"/>
    <w:rsid w:val="0047022C"/>
    <w:rsid w:val="0047213C"/>
    <w:rsid w:val="0048396C"/>
    <w:rsid w:val="004A0CE0"/>
    <w:rsid w:val="004A19CC"/>
    <w:rsid w:val="004A75D6"/>
    <w:rsid w:val="004B2DD5"/>
    <w:rsid w:val="004E25CD"/>
    <w:rsid w:val="004F37D5"/>
    <w:rsid w:val="0056543F"/>
    <w:rsid w:val="00574DF5"/>
    <w:rsid w:val="00581425"/>
    <w:rsid w:val="0058313D"/>
    <w:rsid w:val="00585B93"/>
    <w:rsid w:val="005B08B9"/>
    <w:rsid w:val="005B1596"/>
    <w:rsid w:val="005C4DA2"/>
    <w:rsid w:val="00606E98"/>
    <w:rsid w:val="00614052"/>
    <w:rsid w:val="00616082"/>
    <w:rsid w:val="006179DB"/>
    <w:rsid w:val="006343F0"/>
    <w:rsid w:val="00675B3E"/>
    <w:rsid w:val="006818DD"/>
    <w:rsid w:val="00684555"/>
    <w:rsid w:val="006866D7"/>
    <w:rsid w:val="006950F2"/>
    <w:rsid w:val="006A0F27"/>
    <w:rsid w:val="006A2827"/>
    <w:rsid w:val="006B25B6"/>
    <w:rsid w:val="006B36DA"/>
    <w:rsid w:val="006C0144"/>
    <w:rsid w:val="006C01F5"/>
    <w:rsid w:val="006D0135"/>
    <w:rsid w:val="006F49D5"/>
    <w:rsid w:val="00701342"/>
    <w:rsid w:val="00704127"/>
    <w:rsid w:val="007128A4"/>
    <w:rsid w:val="00724B4D"/>
    <w:rsid w:val="0072763A"/>
    <w:rsid w:val="007324DD"/>
    <w:rsid w:val="007376BB"/>
    <w:rsid w:val="00745F4D"/>
    <w:rsid w:val="007744DA"/>
    <w:rsid w:val="00794C52"/>
    <w:rsid w:val="00796DCA"/>
    <w:rsid w:val="007B0985"/>
    <w:rsid w:val="007C1733"/>
    <w:rsid w:val="007C39C0"/>
    <w:rsid w:val="007E4647"/>
    <w:rsid w:val="008233E8"/>
    <w:rsid w:val="00840707"/>
    <w:rsid w:val="00844B27"/>
    <w:rsid w:val="00872945"/>
    <w:rsid w:val="008749F8"/>
    <w:rsid w:val="00877CFC"/>
    <w:rsid w:val="00880253"/>
    <w:rsid w:val="00884305"/>
    <w:rsid w:val="0088645F"/>
    <w:rsid w:val="00887FCD"/>
    <w:rsid w:val="008A5920"/>
    <w:rsid w:val="008A6134"/>
    <w:rsid w:val="008B5465"/>
    <w:rsid w:val="008D714E"/>
    <w:rsid w:val="00911132"/>
    <w:rsid w:val="0091220F"/>
    <w:rsid w:val="009156E4"/>
    <w:rsid w:val="00924033"/>
    <w:rsid w:val="00930B2D"/>
    <w:rsid w:val="00934E2E"/>
    <w:rsid w:val="0093590B"/>
    <w:rsid w:val="00937495"/>
    <w:rsid w:val="009450D4"/>
    <w:rsid w:val="00990200"/>
    <w:rsid w:val="0099569C"/>
    <w:rsid w:val="00996BB3"/>
    <w:rsid w:val="009B4249"/>
    <w:rsid w:val="009D6A32"/>
    <w:rsid w:val="009E7562"/>
    <w:rsid w:val="009F024C"/>
    <w:rsid w:val="00A07A80"/>
    <w:rsid w:val="00A10560"/>
    <w:rsid w:val="00A10CFD"/>
    <w:rsid w:val="00A25764"/>
    <w:rsid w:val="00A60C8F"/>
    <w:rsid w:val="00A745ED"/>
    <w:rsid w:val="00A83DBF"/>
    <w:rsid w:val="00A86FD7"/>
    <w:rsid w:val="00A94229"/>
    <w:rsid w:val="00AC5404"/>
    <w:rsid w:val="00AC7746"/>
    <w:rsid w:val="00AD3155"/>
    <w:rsid w:val="00AE04CC"/>
    <w:rsid w:val="00AE4C7A"/>
    <w:rsid w:val="00AF3345"/>
    <w:rsid w:val="00AF3AD1"/>
    <w:rsid w:val="00B00688"/>
    <w:rsid w:val="00B06D9A"/>
    <w:rsid w:val="00B25EE9"/>
    <w:rsid w:val="00B32AA0"/>
    <w:rsid w:val="00B37244"/>
    <w:rsid w:val="00B40C80"/>
    <w:rsid w:val="00B503AF"/>
    <w:rsid w:val="00B75DA0"/>
    <w:rsid w:val="00B8690D"/>
    <w:rsid w:val="00B94A22"/>
    <w:rsid w:val="00BB3A61"/>
    <w:rsid w:val="00BC7D29"/>
    <w:rsid w:val="00BD07BF"/>
    <w:rsid w:val="00BE1A33"/>
    <w:rsid w:val="00BF3FCF"/>
    <w:rsid w:val="00C0682C"/>
    <w:rsid w:val="00C1413B"/>
    <w:rsid w:val="00C14362"/>
    <w:rsid w:val="00C147B6"/>
    <w:rsid w:val="00C17C41"/>
    <w:rsid w:val="00C47D48"/>
    <w:rsid w:val="00C61DA1"/>
    <w:rsid w:val="00C84F9B"/>
    <w:rsid w:val="00CC1044"/>
    <w:rsid w:val="00CC32FE"/>
    <w:rsid w:val="00CC7863"/>
    <w:rsid w:val="00CD7F66"/>
    <w:rsid w:val="00CE7E05"/>
    <w:rsid w:val="00D01A04"/>
    <w:rsid w:val="00D01B5B"/>
    <w:rsid w:val="00D236F6"/>
    <w:rsid w:val="00D41161"/>
    <w:rsid w:val="00D45911"/>
    <w:rsid w:val="00D51382"/>
    <w:rsid w:val="00D63370"/>
    <w:rsid w:val="00D66808"/>
    <w:rsid w:val="00D7437A"/>
    <w:rsid w:val="00D80083"/>
    <w:rsid w:val="00D90AAC"/>
    <w:rsid w:val="00D94588"/>
    <w:rsid w:val="00DA3F54"/>
    <w:rsid w:val="00DA5D4A"/>
    <w:rsid w:val="00DB614E"/>
    <w:rsid w:val="00DD2916"/>
    <w:rsid w:val="00DD5722"/>
    <w:rsid w:val="00DE0828"/>
    <w:rsid w:val="00DF7237"/>
    <w:rsid w:val="00E24A97"/>
    <w:rsid w:val="00E4479D"/>
    <w:rsid w:val="00E51902"/>
    <w:rsid w:val="00E51F84"/>
    <w:rsid w:val="00E53F04"/>
    <w:rsid w:val="00E615DA"/>
    <w:rsid w:val="00E919ED"/>
    <w:rsid w:val="00E930C0"/>
    <w:rsid w:val="00E976C4"/>
    <w:rsid w:val="00EA1343"/>
    <w:rsid w:val="00EB01ED"/>
    <w:rsid w:val="00EB664A"/>
    <w:rsid w:val="00ED6C98"/>
    <w:rsid w:val="00EE2952"/>
    <w:rsid w:val="00EE7FFD"/>
    <w:rsid w:val="00F30F82"/>
    <w:rsid w:val="00F61859"/>
    <w:rsid w:val="00F64FE8"/>
    <w:rsid w:val="00F760EB"/>
    <w:rsid w:val="00F93454"/>
    <w:rsid w:val="00FA62C3"/>
    <w:rsid w:val="00FB6AC7"/>
    <w:rsid w:val="00FB7136"/>
    <w:rsid w:val="00FC0D43"/>
    <w:rsid w:val="00FC348B"/>
    <w:rsid w:val="00FF625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">
    <w:name w:val="Normal"/>
    <w:qFormat/>
    <w:rsid w:val="00096C67"/>
    <w:rPr>
      <w:sz w:val="24"/>
    </w:rPr>
  </w:style>
  <w:style w:type="paragraph" w:styleId="Cmsor2">
    <w:name w:val="heading 2"/>
    <w:basedOn w:val="Norml"/>
    <w:next w:val="Norml"/>
    <w:qFormat/>
    <w:rsid w:val="00096C67"/>
    <w:pPr>
      <w:keepNext/>
      <w:spacing w:line="360" w:lineRule="auto"/>
      <w:ind w:left="284" w:right="284"/>
      <w:jc w:val="both"/>
      <w:outlineLvl w:val="1"/>
    </w:pPr>
  </w:style>
  <w:style w:type="paragraph" w:styleId="Cmsor5">
    <w:name w:val="heading 5"/>
    <w:basedOn w:val="Norml"/>
    <w:next w:val="Norml"/>
    <w:qFormat/>
    <w:rsid w:val="000D36F5"/>
    <w:pPr>
      <w:spacing w:before="240" w:after="60"/>
      <w:jc w:val="both"/>
      <w:outlineLvl w:val="4"/>
    </w:pPr>
    <w:rPr>
      <w:b/>
      <w:bCs/>
      <w:i/>
      <w:iCs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096C67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096C67"/>
    <w:pPr>
      <w:tabs>
        <w:tab w:val="center" w:pos="4536"/>
        <w:tab w:val="right" w:pos="9072"/>
      </w:tabs>
    </w:pPr>
  </w:style>
  <w:style w:type="paragraph" w:styleId="Szvegblokk">
    <w:name w:val="Block Text"/>
    <w:basedOn w:val="Norml"/>
    <w:rsid w:val="00096C67"/>
    <w:pPr>
      <w:ind w:left="355" w:right="284"/>
      <w:jc w:val="both"/>
    </w:pPr>
    <w:rPr>
      <w:sz w:val="22"/>
    </w:rPr>
  </w:style>
  <w:style w:type="paragraph" w:styleId="Lbjegyzetszveg">
    <w:name w:val="footnote text"/>
    <w:basedOn w:val="Norml"/>
    <w:semiHidden/>
    <w:rsid w:val="00096C67"/>
    <w:rPr>
      <w:sz w:val="20"/>
    </w:rPr>
  </w:style>
  <w:style w:type="character" w:styleId="Oldalszm">
    <w:name w:val="page number"/>
    <w:rsid w:val="00096C67"/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46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BTMI253BA Irodalomelmélet 3</vt:lpstr>
    </vt:vector>
  </TitlesOfParts>
  <Company>Cicero KFT</Company>
  <LinksUpToDate>false</LinksUpToDate>
  <CharactersWithSpaces>19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TMI253BA Irodalomelmélet 3</dc:title>
  <dc:subject/>
  <dc:creator>Cicero</dc:creator>
  <cp:keywords/>
  <dc:description/>
  <cp:lastModifiedBy>Windows-felhasználó</cp:lastModifiedBy>
  <cp:revision>29</cp:revision>
  <cp:lastPrinted>2007-09-11T07:14:00Z</cp:lastPrinted>
  <dcterms:created xsi:type="dcterms:W3CDTF">2021-11-15T18:10:00Z</dcterms:created>
  <dcterms:modified xsi:type="dcterms:W3CDTF">2021-11-15T18:54:00Z</dcterms:modified>
</cp:coreProperties>
</file>